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8E6B86" w14:textId="3E3C9EEB" w:rsidR="00996B6D" w:rsidRDefault="0077460E" w:rsidP="0077460E">
      <w:pPr>
        <w:jc w:val="center"/>
      </w:pPr>
      <w:r>
        <w:t>Project 1</w:t>
      </w:r>
      <w:r w:rsidR="00CA0670">
        <w:t>1</w:t>
      </w:r>
    </w:p>
    <w:p w14:paraId="40666157" w14:textId="1B414778" w:rsidR="0077460E" w:rsidRDefault="0077460E" w:rsidP="0045113D">
      <w:pPr>
        <w:pStyle w:val="FirstParagraph"/>
        <w:jc w:val="both"/>
      </w:pPr>
      <w:r w:rsidRPr="0077460E">
        <w:t>What did you first notice about this project?</w:t>
      </w:r>
    </w:p>
    <w:p w14:paraId="4D2B821D" w14:textId="6477167F" w:rsidR="00866D0F" w:rsidRPr="00CA0670" w:rsidRDefault="00866D0F" w:rsidP="00CA0670">
      <w:pPr>
        <w:pStyle w:val="BodyText"/>
      </w:pPr>
      <w:r>
        <w:t>It is an interactive diagnosis dashboard for Cancer in the US. There’s a map that highlights each state, and some other metrics depending on that show some specific data.</w:t>
      </w:r>
    </w:p>
    <w:p w14:paraId="32B12970" w14:textId="5138F94E" w:rsidR="0077460E" w:rsidRDefault="0077460E" w:rsidP="0045113D">
      <w:pPr>
        <w:pStyle w:val="BodyText"/>
        <w:jc w:val="both"/>
      </w:pPr>
      <w:r w:rsidRPr="0077460E">
        <w:t>What was this project’s main story?</w:t>
      </w:r>
    </w:p>
    <w:p w14:paraId="11C0FBE2" w14:textId="2744FEBA" w:rsidR="00866D0F" w:rsidRDefault="00866D0F" w:rsidP="0045113D">
      <w:pPr>
        <w:pStyle w:val="BodyText"/>
        <w:jc w:val="both"/>
      </w:pPr>
      <w:r>
        <w:t>The project wants to illustrate cancer in the US by specific state, you can also see it by specific cancer, and it shows some demographic data such as cancer by race, ethnicity and the change over time.</w:t>
      </w:r>
    </w:p>
    <w:p w14:paraId="518F7791" w14:textId="7DEDC511" w:rsidR="0077460E" w:rsidRDefault="0077460E" w:rsidP="0045113D">
      <w:pPr>
        <w:pStyle w:val="BodyText"/>
        <w:jc w:val="both"/>
      </w:pPr>
      <w:r w:rsidRPr="0077460E">
        <w:t>What were some areas of improvement?</w:t>
      </w:r>
    </w:p>
    <w:p w14:paraId="25AE10F1" w14:textId="0B6BC9D9" w:rsidR="00866D0F" w:rsidRDefault="00866D0F" w:rsidP="0045113D">
      <w:pPr>
        <w:pStyle w:val="BodyText"/>
        <w:jc w:val="both"/>
      </w:pPr>
      <w:r>
        <w:t>Having all states, I notice that there are some missing. And making the dashboard bigger, I think it could all be on the same dashboard, but it all seems to be packed.</w:t>
      </w:r>
    </w:p>
    <w:p w14:paraId="07EAD344" w14:textId="0A5D9904" w:rsidR="0077460E" w:rsidRDefault="0077460E" w:rsidP="0045113D">
      <w:pPr>
        <w:pStyle w:val="BodyText"/>
        <w:jc w:val="both"/>
      </w:pPr>
      <w:r w:rsidRPr="0077460E">
        <w:t>What elements would you add to this project?</w:t>
      </w:r>
    </w:p>
    <w:p w14:paraId="43C3E081" w14:textId="545F316E" w:rsidR="00866D0F" w:rsidRDefault="00866D0F" w:rsidP="0045113D">
      <w:pPr>
        <w:pStyle w:val="BodyText"/>
        <w:jc w:val="both"/>
      </w:pPr>
      <w:r>
        <w:t>I would have added that when selecting each state, the Top 5 Cancer Sites should change reflecting each state’s most common cancer types as well as changing their size according to their percentage.</w:t>
      </w:r>
    </w:p>
    <w:p w14:paraId="56B78628" w14:textId="4E014EED" w:rsidR="0077460E" w:rsidRDefault="0077460E" w:rsidP="0045113D">
      <w:pPr>
        <w:pStyle w:val="BodyText"/>
        <w:jc w:val="both"/>
      </w:pPr>
      <w:r w:rsidRPr="0077460E">
        <w:t>What were some successful elements of this project?</w:t>
      </w:r>
    </w:p>
    <w:p w14:paraId="515F9806" w14:textId="238D2209" w:rsidR="00866D0F" w:rsidRDefault="00866D0F" w:rsidP="0045113D">
      <w:pPr>
        <w:pStyle w:val="BodyText"/>
        <w:jc w:val="both"/>
      </w:pPr>
      <w:r>
        <w:t>I think overall it is a great project, very concise and good for transmitting the overall idea, the use of colors was a good one, I specifically liked the grey gradient in the map for color blinded people.</w:t>
      </w:r>
    </w:p>
    <w:p w14:paraId="59A29E0C" w14:textId="62F82D96" w:rsidR="0077460E" w:rsidRDefault="0077460E" w:rsidP="0045113D">
      <w:pPr>
        <w:pStyle w:val="BodyText"/>
        <w:jc w:val="both"/>
      </w:pPr>
      <w:r w:rsidRPr="0077460E">
        <w:t>Any other thoughts you would like to convey to your peer?</w:t>
      </w:r>
    </w:p>
    <w:p w14:paraId="65F9D185" w14:textId="21560B1B" w:rsidR="00866D0F" w:rsidRDefault="00866D0F" w:rsidP="0045113D">
      <w:pPr>
        <w:pStyle w:val="BodyText"/>
        <w:jc w:val="both"/>
      </w:pPr>
      <w:r>
        <w:t>I think it is a very good dashboard where you can visualize the information that you need.</w:t>
      </w:r>
    </w:p>
    <w:p w14:paraId="7182C256" w14:textId="36A962D5" w:rsidR="0077460E" w:rsidRDefault="0077460E" w:rsidP="0045113D">
      <w:pPr>
        <w:jc w:val="both"/>
      </w:pPr>
    </w:p>
    <w:sectPr w:rsidR="0077460E" w:rsidSect="002540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460E"/>
    <w:rsid w:val="0025408F"/>
    <w:rsid w:val="0045113D"/>
    <w:rsid w:val="0077460E"/>
    <w:rsid w:val="0082500D"/>
    <w:rsid w:val="00866D0F"/>
    <w:rsid w:val="00996B6D"/>
    <w:rsid w:val="00CA0670"/>
    <w:rsid w:val="00D764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6D6DCF"/>
  <w15:chartTrackingRefBased/>
  <w15:docId w15:val="{05C3DF5F-0E30-634B-AAF6-E3B73BF3E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7460E"/>
    <w:pPr>
      <w:spacing w:before="180" w:after="180"/>
    </w:pPr>
  </w:style>
  <w:style w:type="character" w:customStyle="1" w:styleId="BodyTextChar">
    <w:name w:val="Body Text Char"/>
    <w:basedOn w:val="DefaultParagraphFont"/>
    <w:link w:val="BodyText"/>
    <w:rsid w:val="0077460E"/>
  </w:style>
  <w:style w:type="paragraph" w:customStyle="1" w:styleId="FirstParagraph">
    <w:name w:val="First Paragraph"/>
    <w:basedOn w:val="BodyText"/>
    <w:next w:val="BodyText"/>
    <w:qFormat/>
    <w:rsid w:val="007746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97</Words>
  <Characters>112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o Jose Espinosa Plata</dc:creator>
  <cp:keywords/>
  <dc:description/>
  <cp:lastModifiedBy>Alejandro Jose Espinosa Plata</cp:lastModifiedBy>
  <cp:revision>3</cp:revision>
  <dcterms:created xsi:type="dcterms:W3CDTF">2021-05-12T18:50:00Z</dcterms:created>
  <dcterms:modified xsi:type="dcterms:W3CDTF">2021-05-12T18:58:00Z</dcterms:modified>
</cp:coreProperties>
</file>